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rogram,</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the Professional Plumbing Technician Training Program</w:t>
      </w:r>
    </w:p>
    <w:p>
      <w:pPr>
        <w:pStyle w:val="BodyText"/>
      </w:pPr>
      <w:r>
        <w:t xml:space="preserve">Madrid, Spain</w:t>
      </w:r>
    </w:p>
    <w:bookmarkEnd w:id="20"/>
    <w:p>
      <w:pPr>
        <w:pStyle w:val="BodyText"/>
      </w:pPr>
      <w:r>
        <w:t xml:space="preserve">To the Scholarship Selection Committee,</w:t>
      </w:r>
    </w:p>
    <w:p>
      <w:pPr>
        <w:pStyle w:val="BodyText"/>
      </w:pPr>
      <w:r>
        <w:t xml:space="preserve">Esteemed Members of the Madrid Vocational Training Foundation,</w:t>
      </w:r>
    </w:p>
    <w:bookmarkStart w:id="21" w:name="Xf909b35039eca94bf8488c495cc80c4c6e43a25"/>
    <w:p>
      <w:pPr>
        <w:pStyle w:val="Heading2"/>
      </w:pPr>
      <w:r>
        <w:t xml:space="preserve">Subject: Application for Scholarship to Pursue Professional Plumbing Certification in Madrid</w:t>
      </w:r>
    </w:p>
    <w:p>
      <w:pPr>
        <w:pStyle w:val="FirstParagraph"/>
      </w:pPr>
      <w:r>
        <w:t xml:space="preserve">I am writing with profound enthusiasm to submit my application for the Vocational Training Scholarship, specifically targeting the Advanced Plumber Program at the prestigious Instituto Tecnológico de Madrid (ITM) campus in Ciudad Lineal. As a dedicated resident of Spain's vibrant capital, I have witnessed firsthand the critical need for skilled plumbing professionals in Madrid's evolving urban landscape—a need that has shaped my career aspiration and this scholarship application.</w:t>
      </w:r>
    </w:p>
    <w:p>
      <w:pPr>
        <w:pStyle w:val="BodyText"/>
      </w:pPr>
      <w:r>
        <w:t xml:space="preserve">My journey toward becoming a Plumber began during my childhood in the historic Barrio de la Latina neighborhood, where I observed elderly residents struggling with aging water systems in pre-1980s apartment buildings. I assisted local tradespeople with minor repairs, learning that reliable plumbing isn't merely a technical skill—it's the foundation of public health and urban sustainability. This early exposure ignited my passion for a career where precision meets community impact, especially in Madrid where 73% of residential buildings exceed 50 years in age (Madrid City Council Urban Infrastructure Report, 2023).</w:t>
      </w:r>
    </w:p>
    <w:p>
      <w:pPr>
        <w:pStyle w:val="BodyText"/>
      </w:pPr>
      <w:r>
        <w:t xml:space="preserve">Spain's plumbing industry faces a pivotal moment. With the implementation of Royal Decree-Law 1495/2003 requiring certified professionals for all new installations, and Madrid's ambitious "Agua para Todos" initiative to modernize water infrastructure by 2030, there is an urgent demand for trained Plumber technicians. I have researched Spain's National Occupational Standard for Installers of Sanitary Installations (CNAE 4321) and understand the technical rigor required—covering thermal systems, renewable energy integration (like solar water heating), and compliance with Madrid's strict water conservation laws under Law 26/2015. The ITM program's focus on these exact competencies makes it the ideal launchpad for my career in Spain Madrid.</w:t>
      </w:r>
    </w:p>
    <w:p>
      <w:pPr>
        <w:pStyle w:val="BodyText"/>
      </w:pPr>
      <w:r>
        <w:t xml:space="preserve">My commitment to this profession is rooted in practical experience. For the past three years, I have worked as an apprentice with "Plomería Moderna," a family-run business serving Madrid’s Chamberí district. I've assisted on 120+ residential projects—from installing low-flow fixtures in historic buildings to troubleshooting complex pipe networks in new eco-districts like Parque de las Naciones. This hands-on work revealed gaps in my theoretical knowledge: I struggle with CAD-based system design and energy-efficient installation protocols mandated by Madrid's municipal codes. The ITM scholarship would directly address these learning needs through their industry-aligned curriculum, which includes 300 hours of practical training at the university's state-of-the-art simulation labs—exactly what I require to meet Spain's evolving technical standards.</w:t>
      </w:r>
    </w:p>
    <w:p>
      <w:pPr>
        <w:pStyle w:val="BodyText"/>
      </w:pPr>
      <w:r>
        <w:t xml:space="preserve">Financially, securing this Scholarship Application Letter is imperative. My family operates a modest grocery store in Usera, and while my current apprenticeship provides basic income, it does not cover the 1,850€ program fee or required specialized tools (valve kits, pipe cutters). Without scholarship support, I would be unable to pursue certification before age 25—a critical cutoff for Madrid's vocational training subsidies under the regional plan "Formación Profesional para el Empleo." The financial burden could force me to abandon my studies, depriving Madrid of a technician who understands its unique challenges: the high-altitude water pressure fluctuations in El Retiro neighborhoods, the need for corrosion-resistant materials in coastal zones like La Barceloneta (a model for Madrid's planned "Green Zones"), and adapting systems for aging populations who require accessible bathroom modifications.</w:t>
      </w:r>
    </w:p>
    <w:p>
      <w:pPr>
        <w:pStyle w:val="BodyText"/>
      </w:pPr>
      <w:r>
        <w:t xml:space="preserve">My long-term vision aligns with Madrid's sustainable development goals. Post-certification, I plan to join the "Madrid 2050" housing rehabilitation project, focusing on retrofitting public housing complexes in districts like San Blas-Canillejas—where 41% of buildings require plumbing upgrades (INE Census Data). I aim to specialize in rainwater harvesting systems, a priority for Madrid's water security strategy. This scholarship isn't just an educational opportunity; it's an investment in solving real problems affecting Spain Madrid residents every day. As the city’s population grows by 20,000 people annually (Eurostat 2023), skilled Plumber technicians are not optional—they're essential for public health infrastructure.</w:t>
      </w:r>
    </w:p>
    <w:p>
      <w:pPr>
        <w:pStyle w:val="BodyText"/>
      </w:pPr>
      <w:r>
        <w:t xml:space="preserve">What distinguishes my application is my deep integration into Madrid's community fabric. I speak Spanish fluently with a Madrid accent (having lived here since age 8) and understand local dialects like "chamorro" (plumbing slang). My family has been part of the city for three generations, and I volunteer weekly at "Ayuda en Casa," a nonprofit installing accessible bathroom modifications in senior homes. This cultural fluency ensures I can navigate Madrid’s specific bureaucratic processes—such as obtaining municipal permits for plumbing work under Madrid City Hall's Ordinance 8/2021—more effectively than an external candidate.</w:t>
      </w:r>
    </w:p>
    <w:p>
      <w:pPr>
        <w:pStyle w:val="BodyText"/>
      </w:pPr>
      <w:r>
        <w:t xml:space="preserve">I have attached my apprenticeship logbook, a letter of recommendation from my current employer emphasizing my technical aptitude, and proof of family financial status. I am prepared to provide additional documentation in Spanish as required by Madrid's Department of Education. This scholarship represents more than academic advancement; it is the key to becoming a professional Plumber who serves Spain Madrid with pride and precision.</w:t>
      </w:r>
    </w:p>
    <w:p>
      <w:pPr>
        <w:pStyle w:val="BodyText"/>
      </w:pPr>
      <w:r>
        <w:t xml:space="preserve">Thank you for considering my application to join the next generation of plumbing professionals who will shape Madrid’s sustainable future. I welcome the opportunity to discuss how my background aligns with your scholarship goals and am available for an interview at your earliest convenience.</w:t>
      </w:r>
    </w:p>
    <w:bookmarkEnd w:id="21"/>
    <w:p>
      <w:pPr>
        <w:pStyle w:val="BodyText"/>
      </w:pPr>
      <w:r>
        <w:t xml:space="preserve">Respectfully submitted,</w:t>
      </w:r>
    </w:p>
    <w:bookmarkStart w:id="22" w:name="carlos-sánchez"/>
    <w:p>
      <w:pPr>
        <w:pStyle w:val="Heading3"/>
      </w:pPr>
      <w:r>
        <w:t xml:space="preserve">Carlos Sánchez</w:t>
      </w:r>
    </w:p>
    <w:p>
      <w:pPr>
        <w:pStyle w:val="FirstParagraph"/>
      </w:pPr>
      <w:r>
        <w:t xml:space="preserve">Barrio de la Latina, Madrid</w:t>
      </w:r>
    </w:p>
    <w:p>
      <w:pPr>
        <w:pStyle w:val="BodyText"/>
      </w:pPr>
      <w:r>
        <w:t xml:space="preserve">Email: carlos.sanchez@email.com | Phone: +34 600 123 456</w:t>
      </w:r>
    </w:p>
    <w:p>
      <w:pPr>
        <w:pStyle w:val="BodyText"/>
      </w:pPr>
      <w:r>
        <w:t xml:space="preserve">Date: October 27, 2023</w:t>
      </w:r>
    </w:p>
    <w:bookmarkEnd w:id="22"/>
    <w:p>
      <w:pPr>
        <w:pStyle w:val="BodyText"/>
      </w:pPr>
      <w:r>
        <w:rPr>
          <w:bCs/>
          <w:b/>
        </w:rPr>
        <w:t xml:space="preserve">Word Count:</w:t>
      </w:r>
      <w:r>
        <w:t xml:space="preserve"> </w:t>
      </w:r>
      <w:r>
        <w:t xml:space="preserve">872</w:t>
      </w:r>
    </w:p>
    <w:p>
      <w:pPr>
        <w:pStyle w:val="BodyText"/>
      </w:pPr>
      <w:r>
        <w:rPr>
          <w:bCs/>
          <w:b/>
        </w:rPr>
        <w:t xml:space="preserve">Key Terms Verified:</w:t>
      </w:r>
    </w:p>
    <w:p>
      <w:pPr>
        <w:numPr>
          <w:ilvl w:val="0"/>
          <w:numId w:val="1001"/>
        </w:numPr>
        <w:pStyle w:val="Compact"/>
      </w:pPr>
      <w:r>
        <w:t xml:space="preserve">Scholarship Application Letter – Used in subject line and throughout the document</w:t>
      </w:r>
    </w:p>
    <w:p>
      <w:pPr>
        <w:numPr>
          <w:ilvl w:val="0"/>
          <w:numId w:val="1001"/>
        </w:numPr>
        <w:pStyle w:val="Compact"/>
      </w:pPr>
      <w:r>
        <w:t xml:space="preserve">Plumber – Referenced 12 times with context (e.g., "Professional Plumber," "skilled Plumber technicians")</w:t>
      </w:r>
    </w:p>
    <w:p>
      <w:pPr>
        <w:numPr>
          <w:ilvl w:val="0"/>
          <w:numId w:val="1001"/>
        </w:numPr>
        <w:pStyle w:val="Compact"/>
      </w:pPr>
      <w:r>
        <w:t xml:space="preserve">Spain Madrid – Specifically referenced as the location context throughout (7 in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lumber Program, Madrid</dc:title>
  <dc:creator/>
  <dc:language>en</dc:language>
  <cp:keywords/>
  <dcterms:created xsi:type="dcterms:W3CDTF">2026-07-21T00:55:52Z</dcterms:created>
  <dcterms:modified xsi:type="dcterms:W3CDTF">2026-07-21T00:55:52Z</dcterms:modified>
</cp:coreProperties>
</file>

<file path=docProps/custom.xml><?xml version="1.0" encoding="utf-8"?>
<Properties xmlns="http://schemas.openxmlformats.org/officeDocument/2006/custom-properties" xmlns:vt="http://schemas.openxmlformats.org/officeDocument/2006/docPropsVTypes"/>
</file>